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969696">
    <v:background id="_x0000_s2049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3DE0152B" w14:textId="1A7F1452" w:rsidR="004474A6" w:rsidRPr="004474A6" w:rsidRDefault="00630A66" w:rsidP="004474A6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>
        <w:rPr>
          <w:rFonts w:ascii="Futura-Bold" w:hAnsi="Futura-Bold"/>
          <w:b/>
          <w:color w:val="08286C"/>
          <w:sz w:val="36"/>
          <w:szCs w:val="36"/>
          <w:lang w:val="en-US"/>
        </w:rPr>
        <w:t>Arno Périllier Schneider</w:t>
      </w:r>
      <w:r w:rsidR="00F94B03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(BRA)</w:t>
      </w:r>
    </w:p>
    <w:p w14:paraId="3D98971C" w14:textId="2A00DC70" w:rsidR="0041220D" w:rsidRPr="000E6FE9" w:rsidRDefault="0041220D" w:rsidP="000E6FE9">
      <w:pPr>
        <w:pBdr>
          <w:bottom w:val="thinThickSmallGap" w:sz="24" w:space="1" w:color="08286C"/>
        </w:pBd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3534CE24" w14:textId="77777777" w:rsidR="0071628D" w:rsidRPr="00F94B03" w:rsidRDefault="0071628D" w:rsidP="0071628D">
      <w:pPr>
        <w:spacing w:before="40" w:after="40" w:line="276" w:lineRule="auto"/>
        <w:ind w:left="720"/>
        <w:jc w:val="center"/>
        <w:rPr>
          <w:rFonts w:ascii="Futura Std Book" w:hAnsi="Futura Std Book" w:cs="Calibri"/>
          <w:color w:val="08286C"/>
          <w:sz w:val="22"/>
        </w:rPr>
      </w:pPr>
    </w:p>
    <w:p w14:paraId="5AC3CE90" w14:textId="77777777" w:rsidR="0071628D" w:rsidRPr="00F94B03" w:rsidRDefault="0071628D" w:rsidP="0071628D">
      <w:pPr>
        <w:spacing w:before="40" w:after="40" w:line="276" w:lineRule="auto"/>
        <w:ind w:left="720"/>
        <w:jc w:val="center"/>
        <w:rPr>
          <w:rFonts w:ascii="Futura Std Book" w:hAnsi="Futura Std Book" w:cs="Calibri"/>
          <w:color w:val="08286C"/>
          <w:sz w:val="22"/>
          <w:lang w:val="en-US"/>
        </w:rPr>
      </w:pPr>
    </w:p>
    <w:p w14:paraId="186AF21E" w14:textId="77777777" w:rsidR="00FE77DA" w:rsidRPr="00FE77DA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de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de-CH"/>
        </w:rPr>
        <w:t>Personal Information</w:t>
      </w:r>
    </w:p>
    <w:p w14:paraId="59D7333A" w14:textId="77777777" w:rsidR="00FE77DA" w:rsidRPr="00FE77DA" w:rsidRDefault="00FE77DA" w:rsidP="00FE77DA">
      <w:pPr>
        <w:numPr>
          <w:ilvl w:val="0"/>
          <w:numId w:val="22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Date of Birth: 12/Nov/1976</w:t>
      </w:r>
    </w:p>
    <w:p w14:paraId="2FD5191B" w14:textId="77777777" w:rsidR="00FE77DA" w:rsidRDefault="00FE77DA" w:rsidP="00FE77DA">
      <w:pPr>
        <w:numPr>
          <w:ilvl w:val="0"/>
          <w:numId w:val="22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lace of Birth: Rio de Janeiro-RJ, Brazil</w:t>
      </w:r>
    </w:p>
    <w:p w14:paraId="66A61168" w14:textId="77777777" w:rsidR="00DA104E" w:rsidRPr="00FE77DA" w:rsidRDefault="00DA104E" w:rsidP="00DA104E">
      <w:pPr>
        <w:numPr>
          <w:ilvl w:val="0"/>
          <w:numId w:val="22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hone: +55 21 98040-1001</w:t>
      </w:r>
    </w:p>
    <w:p w14:paraId="233FEE4F" w14:textId="746A1A70" w:rsidR="00DA104E" w:rsidRPr="00DA104E" w:rsidRDefault="00DA104E" w:rsidP="00DA104E">
      <w:pPr>
        <w:numPr>
          <w:ilvl w:val="0"/>
          <w:numId w:val="22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Email: caparno@gmail.com | arno.schneider@fie.ch</w:t>
      </w:r>
    </w:p>
    <w:p w14:paraId="2CFAF191" w14:textId="77777777" w:rsidR="00FE77DA" w:rsidRPr="00FE77DA" w:rsidRDefault="00FE77DA" w:rsidP="00FE77DA">
      <w:pPr>
        <w:spacing w:before="40" w:after="40" w:line="276" w:lineRule="auto"/>
        <w:ind w:left="720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</w:p>
    <w:p w14:paraId="1D30DCE7" w14:textId="77777777" w:rsidR="00FE77DA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Education &amp; Training</w:t>
      </w:r>
    </w:p>
    <w:p w14:paraId="5BD79747" w14:textId="2C7BF7D9" w:rsidR="00F75851" w:rsidRPr="00FE77DA" w:rsidRDefault="00F75851" w:rsidP="00F75851">
      <w:pPr>
        <w:numPr>
          <w:ilvl w:val="0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F75851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Of Graduate Career AMAN </w:t>
      </w:r>
      <w:r w:rsidRPr="00F75851">
        <w:rPr>
          <w:rFonts w:ascii="Futura Std Book" w:hAnsi="Futura Std Book" w:cs="Calibri"/>
          <w:b/>
          <w:bCs/>
          <w:color w:val="08286C"/>
          <w:sz w:val="22"/>
          <w:lang w:val="es-ES"/>
        </w:rPr>
        <w:t>–</w:t>
      </w:r>
      <w:r w:rsidRPr="00F75851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 Infantry</w:t>
      </w:r>
      <w:r w:rsidRPr="00F75851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 </w:t>
      </w: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(1997)</w:t>
      </w:r>
    </w:p>
    <w:p w14:paraId="76975751" w14:textId="77777777" w:rsidR="00FE77DA" w:rsidRPr="00FE77DA" w:rsidRDefault="00FE77DA" w:rsidP="00FE77DA">
      <w:pPr>
        <w:numPr>
          <w:ilvl w:val="0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Bachelor's Degrees: Military Science (1997), Administration (1997)</w:t>
      </w:r>
    </w:p>
    <w:p w14:paraId="26FDB09E" w14:textId="77777777" w:rsidR="00FE77DA" w:rsidRPr="00FE77DA" w:rsidRDefault="00FE77DA" w:rsidP="00FE77DA">
      <w:pPr>
        <w:numPr>
          <w:ilvl w:val="0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Specialized Training:</w:t>
      </w:r>
    </w:p>
    <w:p w14:paraId="6D6D7057" w14:textId="77777777" w:rsidR="00FE77DA" w:rsidRPr="00FE77DA" w:rsidRDefault="00FE77DA" w:rsidP="00FE77DA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Fencing Master (2001) – Physical Education</w:t>
      </w:r>
    </w:p>
    <w:p w14:paraId="3A8BA055" w14:textId="0E4CBBD9" w:rsidR="00FE77DA" w:rsidRDefault="00FE77DA" w:rsidP="00FE77DA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Sports Management</w:t>
      </w:r>
      <w:r w:rsidR="00F75851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courses IOC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(2002)</w:t>
      </w:r>
    </w:p>
    <w:p w14:paraId="0F6E3122" w14:textId="03B7D2CD" w:rsidR="00F75851" w:rsidRPr="00FE77DA" w:rsidRDefault="00F75851" w:rsidP="00F75851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Postgraduate in Sports Training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– UFRJ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(2003)</w:t>
      </w:r>
    </w:p>
    <w:p w14:paraId="1992B991" w14:textId="63605C30" w:rsidR="00FE77DA" w:rsidRDefault="00FE77DA" w:rsidP="00FE77DA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International Fencing Master Courses</w:t>
      </w:r>
      <w:r w:rsidR="00F75851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Epee and Foil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(2002-2004</w:t>
      </w:r>
      <w:r w:rsidR="00F75851">
        <w:rPr>
          <w:rFonts w:ascii="Futura Std Book" w:hAnsi="Futura Std Book" w:cs="Calibri"/>
          <w:b/>
          <w:bCs/>
          <w:color w:val="08286C"/>
          <w:sz w:val="22"/>
          <w:lang w:val="fr-CH"/>
        </w:rPr>
        <w:t>, Rio de Janeiro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)</w:t>
      </w:r>
    </w:p>
    <w:p w14:paraId="43FE7655" w14:textId="1E1D941E" w:rsidR="00F75851" w:rsidRPr="00FE77DA" w:rsidRDefault="00F75851" w:rsidP="00F75851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International Fencing Master Courses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Sabre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(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2004. Cuba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)</w:t>
      </w:r>
    </w:p>
    <w:p w14:paraId="02796A36" w14:textId="71C9E721" w:rsidR="00F75851" w:rsidRPr="00FE77DA" w:rsidRDefault="00F75851" w:rsidP="00F75851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CAO Infantry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– School of Performance of Officials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(2006)</w:t>
      </w:r>
    </w:p>
    <w:p w14:paraId="06EC478D" w14:textId="12D18367" w:rsidR="00F75851" w:rsidRPr="00FE77DA" w:rsidRDefault="00F75851" w:rsidP="00F75851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Improvement in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Military Operations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– School of Improvement of Officers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(2006)</w:t>
      </w:r>
    </w:p>
    <w:p w14:paraId="5EE140A2" w14:textId="1BCCB1D0" w:rsidR="00F75851" w:rsidRPr="00FE77DA" w:rsidRDefault="00F75851" w:rsidP="00F75851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roject Development &amp; Management (2008)</w:t>
      </w:r>
    </w:p>
    <w:p w14:paraId="04A79331" w14:textId="484EFE1F" w:rsidR="00FE77DA" w:rsidRPr="00FE77DA" w:rsidRDefault="00FE77DA" w:rsidP="00FE77DA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roject Management</w:t>
      </w:r>
      <w:r w:rsidR="00F75851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Course Administration Institute Foundation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(2009)</w:t>
      </w:r>
    </w:p>
    <w:p w14:paraId="2BC674E7" w14:textId="3AF960E1" w:rsidR="00FE77DA" w:rsidRDefault="00FE77DA" w:rsidP="00FE77DA">
      <w:pPr>
        <w:numPr>
          <w:ilvl w:val="1"/>
          <w:numId w:val="23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Higher Sports Management Courses, IOB-COB (2017</w:t>
      </w:r>
      <w:r w:rsidR="00F75851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and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2018)</w:t>
      </w:r>
    </w:p>
    <w:p w14:paraId="7B52057F" w14:textId="77777777" w:rsidR="00FE77DA" w:rsidRPr="00FE77DA" w:rsidRDefault="00FE77DA" w:rsidP="00F75851">
      <w:pPr>
        <w:spacing w:before="40" w:after="40" w:line="276" w:lineRule="auto"/>
        <w:ind w:left="1440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</w:p>
    <w:p w14:paraId="777F7AEF" w14:textId="77777777" w:rsidR="00FE77DA" w:rsidRPr="00FE77DA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rofessional Experience</w:t>
      </w:r>
    </w:p>
    <w:p w14:paraId="709C2BCA" w14:textId="77777777" w:rsidR="00FE77DA" w:rsidRDefault="00FE77DA" w:rsidP="00FE77DA">
      <w:pPr>
        <w:numPr>
          <w:ilvl w:val="0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International Fencing Roles:</w:t>
      </w:r>
    </w:p>
    <w:p w14:paraId="1E49A8CB" w14:textId="3A13A9AE" w:rsidR="005E3122" w:rsidRPr="00FE77DA" w:rsidRDefault="005E3122" w:rsidP="005E3122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DT member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&amp; Protocol Chief for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Fencing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Olympics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Games (Tokyo 2020/2021 and Paris 2024)</w:t>
      </w:r>
    </w:p>
    <w:p w14:paraId="3248E616" w14:textId="490280A2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Technical Delegate </w:t>
      </w:r>
      <w:r w:rsidR="005E3122">
        <w:rPr>
          <w:rFonts w:ascii="Futura Std Book" w:hAnsi="Futura Std Book" w:cs="Calibri"/>
          <w:b/>
          <w:bCs/>
          <w:color w:val="08286C"/>
          <w:sz w:val="22"/>
          <w:lang w:val="fr-CH"/>
        </w:rPr>
        <w:t>Wheelchair Fencing</w:t>
      </w:r>
      <w:r w:rsidR="005E3122" w:rsidRPr="005E3122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</w:t>
      </w:r>
      <w:r w:rsidR="005E3122"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aris</w:t>
      </w:r>
      <w:r w:rsidR="005E3122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Paralympic Games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2024 </w:t>
      </w:r>
    </w:p>
    <w:p w14:paraId="31AF9DA7" w14:textId="754A5B25" w:rsidR="00FE77DA" w:rsidRPr="00FE77DA" w:rsidRDefault="005E3122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Assistant </w:t>
      </w:r>
      <w:r w:rsidR="00FE77DA"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Technical Delegate, Wheelchair Fencing Tokyo 2020/2021</w:t>
      </w:r>
    </w:p>
    <w:p w14:paraId="393FEA55" w14:textId="12346C7E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Technical Director and Chief Protocol at </w:t>
      </w:r>
      <w:r w:rsidR="005E3122">
        <w:rPr>
          <w:rFonts w:ascii="Futura Std Book" w:hAnsi="Futura Std Book" w:cs="Calibri"/>
          <w:b/>
          <w:bCs/>
          <w:color w:val="08286C"/>
          <w:sz w:val="22"/>
          <w:lang w:val="fr-CH"/>
        </w:rPr>
        <w:t>the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World Fencing Championships (</w:t>
      </w:r>
      <w:r w:rsidR="005E3122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Poland and Hungary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2019)</w:t>
      </w:r>
    </w:p>
    <w:p w14:paraId="640D9079" w14:textId="77777777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Technical Delegate at Youth Olympic Games Buenos Aires 2018</w:t>
      </w:r>
    </w:p>
    <w:p w14:paraId="776C6ABD" w14:textId="256A20B2" w:rsidR="00FE77DA" w:rsidRPr="00FE77DA" w:rsidRDefault="007A6ABD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Technical</w:t>
      </w:r>
      <w:r w:rsidRPr="007A6ABD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D</w:t>
      </w:r>
      <w:r w:rsidRPr="007A6ABD">
        <w:rPr>
          <w:rFonts w:ascii="Futura Std Book" w:hAnsi="Futura Std Book" w:cs="Calibri"/>
          <w:b/>
          <w:bCs/>
          <w:color w:val="08286C"/>
          <w:sz w:val="22"/>
          <w:lang w:val="fr-CH"/>
        </w:rPr>
        <w:t>irector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or delegate</w:t>
      </w:r>
      <w:r w:rsidRPr="007A6ABD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for several</w:t>
      </w:r>
      <w:r w:rsidR="00FE77DA"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World Cups, World Championships, </w:t>
      </w:r>
      <w:r w:rsidRPr="007A6ABD">
        <w:rPr>
          <w:rFonts w:ascii="Futura Std Book" w:hAnsi="Futura Std Book" w:cs="Calibri"/>
          <w:b/>
          <w:bCs/>
          <w:color w:val="08286C"/>
          <w:sz w:val="22"/>
          <w:lang w:val="fr-CH"/>
        </w:rPr>
        <w:t>Continental</w:t>
      </w:r>
      <w:r w:rsidR="00FE77DA"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Games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, Zonal Championships</w:t>
      </w:r>
      <w:r w:rsidRPr="007A6ABD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in Fencing and Wheelc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hair Fencing (2013 – today)</w:t>
      </w:r>
    </w:p>
    <w:p w14:paraId="1547CD5F" w14:textId="77777777" w:rsidR="00FE77DA" w:rsidRPr="00FE77DA" w:rsidRDefault="00FE77DA" w:rsidP="00FE77DA">
      <w:pPr>
        <w:numPr>
          <w:ilvl w:val="0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Leadership Positions:</w:t>
      </w:r>
    </w:p>
    <w:p w14:paraId="7E9E80F6" w14:textId="77777777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>Director, Brazilian Institute of Fencing (2017-2020)</w:t>
      </w:r>
    </w:p>
    <w:p w14:paraId="21C65A33" w14:textId="0D13AED3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>Vice-President</w:t>
      </w:r>
      <w:r w:rsidR="007A6ABD" w:rsidRPr="007A6ABD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 and head of referee co</w:t>
      </w:r>
      <w:r w:rsidR="007A6ABD">
        <w:rPr>
          <w:rFonts w:ascii="Futura Std Book" w:hAnsi="Futura Std Book" w:cs="Calibri"/>
          <w:b/>
          <w:bCs/>
          <w:color w:val="08286C"/>
          <w:sz w:val="22"/>
          <w:lang w:val="es-ES"/>
        </w:rPr>
        <w:t>mmission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>, Brazilian Fencing Confederation (2017-2020)</w:t>
      </w:r>
    </w:p>
    <w:p w14:paraId="153BF12C" w14:textId="77777777" w:rsid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>President, Rio de Janeiro Fencing Federation (2003-2016)</w:t>
      </w:r>
    </w:p>
    <w:p w14:paraId="38D09698" w14:textId="2AEE109A" w:rsidR="000733B7" w:rsidRPr="00FE77DA" w:rsidRDefault="000733B7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FIE Executive Committee member (2024 -)</w:t>
      </w:r>
    </w:p>
    <w:p w14:paraId="379FDA1C" w14:textId="77777777" w:rsidR="00FE77DA" w:rsidRDefault="00FE77DA" w:rsidP="00FE77DA">
      <w:pPr>
        <w:numPr>
          <w:ilvl w:val="0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Coaching &amp; Refereeing Experience:</w:t>
      </w:r>
    </w:p>
    <w:p w14:paraId="79F416CA" w14:textId="77777777" w:rsidR="00F26F6A" w:rsidRDefault="002B1C19" w:rsidP="002B1C19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Fencing Master 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: </w:t>
      </w:r>
    </w:p>
    <w:p w14:paraId="6F13B09C" w14:textId="3CD4F3C0" w:rsidR="00F26F6A" w:rsidRDefault="00F26F6A" w:rsidP="00F26F6A">
      <w:pPr>
        <w:numPr>
          <w:ilvl w:val="2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Clube </w:t>
      </w:r>
      <w:r w:rsidR="002B1C19"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São João </w:t>
      </w: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(</w:t>
      </w:r>
      <w:r w:rsidR="002B1C19"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>2001-2006</w:t>
      </w: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)</w:t>
      </w:r>
      <w:r w:rsidR="002B1C19"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 </w:t>
      </w:r>
    </w:p>
    <w:p w14:paraId="1DE0A23B" w14:textId="12833A1B" w:rsidR="002B1C19" w:rsidRDefault="002B1C19" w:rsidP="00F26F6A">
      <w:pPr>
        <w:numPr>
          <w:ilvl w:val="2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Real Sociedade e Clube Ginástico Português 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>(</w:t>
      </w:r>
      <w:r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>2006 – 2015</w:t>
      </w: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)</w:t>
      </w:r>
    </w:p>
    <w:p w14:paraId="2069CC47" w14:textId="13035F29" w:rsidR="00F26F6A" w:rsidRPr="00FE77DA" w:rsidRDefault="00F26F6A" w:rsidP="00F26F6A">
      <w:pPr>
        <w:numPr>
          <w:ilvl w:val="2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Clube Militar da Lagoa (2007- 2024)</w:t>
      </w:r>
    </w:p>
    <w:p w14:paraId="0A7F35B3" w14:textId="699A7C08" w:rsidR="00FE77DA" w:rsidRPr="00F26F6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Coach of Brazilian Fencing Teams at multiple World Championships, South American Championships, and other </w:t>
      </w:r>
      <w:r w:rsidR="002B1C19" w:rsidRP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international 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>events</w:t>
      </w:r>
      <w:r w:rsidR="00F26F6A" w:rsidRP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 (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Army Fencing team, </w:t>
      </w:r>
      <w:r w:rsidR="00F26F6A" w:rsidRP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>Fenci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es-ES"/>
        </w:rPr>
        <w:t>ng and Modern Pentathlon)</w:t>
      </w:r>
    </w:p>
    <w:p w14:paraId="2D988BDB" w14:textId="66B305FF" w:rsidR="002B1C19" w:rsidRPr="00FE77DA" w:rsidRDefault="002B1C19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de-CH"/>
        </w:rPr>
      </w:pPr>
      <w:r w:rsidRPr="002B1C19">
        <w:rPr>
          <w:rFonts w:ascii="Futura Std Book" w:hAnsi="Futura Std Book" w:cs="Calibri"/>
          <w:b/>
          <w:bCs/>
          <w:color w:val="08286C"/>
          <w:sz w:val="22"/>
          <w:lang w:val="de-CH"/>
        </w:rPr>
        <w:t xml:space="preserve">Team captain for Brazilian Fencing </w:t>
      </w:r>
      <w:r>
        <w:rPr>
          <w:rFonts w:ascii="Futura Std Book" w:hAnsi="Futura Std Book" w:cs="Calibri"/>
          <w:b/>
          <w:bCs/>
          <w:color w:val="08286C"/>
          <w:sz w:val="22"/>
          <w:lang w:val="de-CH"/>
        </w:rPr>
        <w:t>T</w:t>
      </w:r>
      <w:r w:rsidRPr="002B1C19">
        <w:rPr>
          <w:rFonts w:ascii="Futura Std Book" w:hAnsi="Futura Std Book" w:cs="Calibri"/>
          <w:b/>
          <w:bCs/>
          <w:color w:val="08286C"/>
          <w:sz w:val="22"/>
          <w:lang w:val="de-CH"/>
        </w:rPr>
        <w:t>eam in several In</w:t>
      </w:r>
      <w:r>
        <w:rPr>
          <w:rFonts w:ascii="Futura Std Book" w:hAnsi="Futura Std Book" w:cs="Calibri"/>
          <w:b/>
          <w:bCs/>
          <w:color w:val="08286C"/>
          <w:sz w:val="22"/>
          <w:lang w:val="de-CH"/>
        </w:rPr>
        <w:t>ternational Tournaments</w:t>
      </w:r>
    </w:p>
    <w:p w14:paraId="4D3BB91E" w14:textId="77777777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Fencing Instructor at EsEFEx (2002-2023)</w:t>
      </w:r>
    </w:p>
    <w:p w14:paraId="07398A5F" w14:textId="174D0049" w:rsid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National and International Fencing Referee</w:t>
      </w:r>
      <w:r w:rsidR="002B1C19" w:rsidRPr="002B1C19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with paticipation to several World Cups, World Games, World Champi</w:t>
      </w:r>
      <w:r w:rsidR="002B1C19">
        <w:rPr>
          <w:rFonts w:ascii="Futura Std Book" w:hAnsi="Futura Std Book" w:cs="Calibri"/>
          <w:b/>
          <w:bCs/>
          <w:color w:val="08286C"/>
          <w:sz w:val="22"/>
          <w:lang w:val="fr-CH"/>
        </w:rPr>
        <w:t>onships in Fencing and Wheelchair Fencing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(200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>2</w:t>
      </w: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-present)</w:t>
      </w:r>
    </w:p>
    <w:p w14:paraId="415EE533" w14:textId="1C4A6219" w:rsidR="00F26F6A" w:rsidRPr="00F26F6A" w:rsidRDefault="00F26F6A" w:rsidP="00F26F6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Chief Payment Section of the Army Physical Training Center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(</w:t>
      </w:r>
      <w:r w:rsidRP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>2009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)</w:t>
      </w:r>
    </w:p>
    <w:p w14:paraId="0CD7798E" w14:textId="204FB58C" w:rsidR="00F26F6A" w:rsidRPr="00F26F6A" w:rsidRDefault="00F26F6A" w:rsidP="00F26F6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Administrative Fiscal of the Army Physical Training Center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(</w:t>
      </w:r>
      <w:r w:rsidRP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>2008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)</w:t>
      </w:r>
    </w:p>
    <w:p w14:paraId="6EE69DC5" w14:textId="3FAA3C02" w:rsidR="00F26F6A" w:rsidRDefault="00F26F6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Head of the Intelligence Section of the Army Physical Training Center (2010-2011)</w:t>
      </w:r>
    </w:p>
    <w:p w14:paraId="04D6FB8A" w14:textId="79D37561" w:rsidR="00F26F6A" w:rsidRPr="00FE77DA" w:rsidRDefault="002B1C19" w:rsidP="00F26F6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Instructor of the technical Courses for the Brazilian 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Fencing 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Confed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>e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>ration</w:t>
      </w:r>
      <w:r w:rsidR="00F26F6A"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(2011-2017)</w:t>
      </w:r>
    </w:p>
    <w:p w14:paraId="457E0327" w14:textId="77777777" w:rsidR="00FE77DA" w:rsidRDefault="00FE77DA" w:rsidP="00FE77DA">
      <w:pPr>
        <w:numPr>
          <w:ilvl w:val="0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Sport Management &amp; Event Coordination:</w:t>
      </w:r>
    </w:p>
    <w:p w14:paraId="2B16391D" w14:textId="6A638F8A" w:rsidR="007A6ABD" w:rsidRPr="00FE77DA" w:rsidRDefault="007A6ABD" w:rsidP="007A6ABD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7A6ABD">
        <w:rPr>
          <w:rFonts w:ascii="Futura Std Book" w:hAnsi="Futura Std Book" w:cs="Calibri"/>
          <w:b/>
          <w:bCs/>
          <w:color w:val="08286C"/>
          <w:sz w:val="22"/>
          <w:lang w:val="fr-CH"/>
        </w:rPr>
        <w:t>Manager of World Fencing Championships 2016 Rio de</w:t>
      </w:r>
      <w:r>
        <w:rPr>
          <w:rFonts w:ascii="Futura Std Book" w:hAnsi="Futura Std Book" w:cs="Calibri"/>
          <w:b/>
          <w:bCs/>
          <w:color w:val="08286C"/>
          <w:sz w:val="22"/>
          <w:lang w:val="fr-CH"/>
        </w:rPr>
        <w:t xml:space="preserve"> Janeiro</w:t>
      </w:r>
    </w:p>
    <w:p w14:paraId="0E4BC231" w14:textId="77777777" w:rsid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Sports Manager, Fencing at Rio 2016 Olympics &amp; Paralympics</w:t>
      </w:r>
    </w:p>
    <w:p w14:paraId="5BAEAEF3" w14:textId="738B42B2" w:rsidR="002B1C19" w:rsidRPr="00FE77DA" w:rsidRDefault="002B1C19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>Manager Rio de Janeiro Fe</w:t>
      </w: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>ncing World Cup (2010 – 2014)</w:t>
      </w:r>
    </w:p>
    <w:p w14:paraId="0B658F2C" w14:textId="77777777" w:rsidR="00FE77DA" w:rsidRPr="00FE77DA" w:rsidRDefault="00FE77DA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Manager for CISM Military World Championships (2009, 2013, 2014)</w:t>
      </w:r>
    </w:p>
    <w:p w14:paraId="52323565" w14:textId="6C36F187" w:rsidR="00FE77DA" w:rsidRPr="00FE77DA" w:rsidRDefault="002B1C19" w:rsidP="00FE77DA">
      <w:pPr>
        <w:numPr>
          <w:ilvl w:val="1"/>
          <w:numId w:val="24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  <w:r w:rsidRPr="002B1C19">
        <w:rPr>
          <w:rFonts w:ascii="Futura Std Book" w:hAnsi="Futura Std Book" w:cs="Calibri"/>
          <w:b/>
          <w:bCs/>
          <w:color w:val="08286C"/>
          <w:sz w:val="22"/>
          <w:lang w:val="es-ES"/>
        </w:rPr>
        <w:t>Fencing Oper</w:t>
      </w:r>
      <w:r>
        <w:rPr>
          <w:rFonts w:ascii="Futura Std Book" w:hAnsi="Futura Std Book" w:cs="Calibri"/>
          <w:b/>
          <w:bCs/>
          <w:color w:val="08286C"/>
          <w:sz w:val="22"/>
          <w:lang w:val="es-ES"/>
        </w:rPr>
        <w:t xml:space="preserve">ation </w:t>
      </w:r>
      <w:r w:rsidR="00FE77DA" w:rsidRPr="00FE77DA">
        <w:rPr>
          <w:rFonts w:ascii="Futura Std Book" w:hAnsi="Futura Std Book" w:cs="Calibri"/>
          <w:b/>
          <w:bCs/>
          <w:color w:val="08286C"/>
          <w:sz w:val="22"/>
          <w:lang w:val="es-ES"/>
        </w:rPr>
        <w:t>Manager for Pan American Games (2007), Pre-Olympic Fencing Competitions (2004)</w:t>
      </w:r>
    </w:p>
    <w:p w14:paraId="4F3AFC02" w14:textId="77777777" w:rsidR="00FE77DA" w:rsidRPr="002B1C19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es-ES"/>
        </w:rPr>
      </w:pPr>
    </w:p>
    <w:p w14:paraId="6B37362F" w14:textId="14A9C017" w:rsidR="00FE77DA" w:rsidRPr="00FE77DA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Additional Experience</w:t>
      </w:r>
    </w:p>
    <w:p w14:paraId="4026A8C1" w14:textId="77777777" w:rsidR="00FE77DA" w:rsidRPr="00FE77DA" w:rsidRDefault="00FE77DA" w:rsidP="00FE77DA">
      <w:pPr>
        <w:numPr>
          <w:ilvl w:val="0"/>
          <w:numId w:val="25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Extensive management experience in sports organizations and competitions</w:t>
      </w:r>
    </w:p>
    <w:p w14:paraId="2624BB5F" w14:textId="77777777" w:rsidR="00FE77DA" w:rsidRPr="00FE77DA" w:rsidRDefault="00FE77DA" w:rsidP="00FE77DA">
      <w:pPr>
        <w:numPr>
          <w:ilvl w:val="0"/>
          <w:numId w:val="25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Five years at Rio 2016 Organizing Committee, coordinating inspection visits from national Olympic and Paralympic committees, and working with international federations (FIE, IWAS)</w:t>
      </w:r>
    </w:p>
    <w:p w14:paraId="6A34FB62" w14:textId="77777777" w:rsidR="00FE77DA" w:rsidRPr="00FE77DA" w:rsidRDefault="00FE77DA" w:rsidP="00FE77DA">
      <w:pPr>
        <w:numPr>
          <w:ilvl w:val="0"/>
          <w:numId w:val="25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Strong intercultural communication and problem-solving skills, developed through international roles</w:t>
      </w:r>
    </w:p>
    <w:p w14:paraId="2B16B1C0" w14:textId="77777777" w:rsidR="00FE77DA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</w:p>
    <w:p w14:paraId="0D9CD092" w14:textId="24E2C7C6" w:rsidR="00FE77DA" w:rsidRPr="00FE77DA" w:rsidRDefault="00FE77DA" w:rsidP="00FE77DA">
      <w:p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Languages</w:t>
      </w:r>
    </w:p>
    <w:p w14:paraId="53FA2F14" w14:textId="77777777" w:rsidR="00FE77DA" w:rsidRPr="00FE77DA" w:rsidRDefault="00FE77DA" w:rsidP="00FE77DA">
      <w:pPr>
        <w:numPr>
          <w:ilvl w:val="0"/>
          <w:numId w:val="26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English: Fluent</w:t>
      </w:r>
    </w:p>
    <w:p w14:paraId="3FECFB64" w14:textId="77777777" w:rsidR="00FE77DA" w:rsidRPr="00FE77DA" w:rsidRDefault="00FE77DA" w:rsidP="00FE77DA">
      <w:pPr>
        <w:numPr>
          <w:ilvl w:val="0"/>
          <w:numId w:val="26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Spanish: Fluent</w:t>
      </w:r>
    </w:p>
    <w:p w14:paraId="0174FF1A" w14:textId="77777777" w:rsidR="00FE77DA" w:rsidRPr="00FE77DA" w:rsidRDefault="00FE77DA" w:rsidP="00FE77DA">
      <w:pPr>
        <w:numPr>
          <w:ilvl w:val="0"/>
          <w:numId w:val="26"/>
        </w:numPr>
        <w:spacing w:before="40" w:after="40" w:line="276" w:lineRule="auto"/>
        <w:jc w:val="left"/>
        <w:rPr>
          <w:rFonts w:ascii="Futura Std Book" w:hAnsi="Futura Std Book" w:cs="Calibri"/>
          <w:b/>
          <w:bCs/>
          <w:color w:val="08286C"/>
          <w:sz w:val="22"/>
          <w:lang w:val="fr-CH"/>
        </w:rPr>
      </w:pPr>
      <w:r w:rsidRPr="00FE77DA">
        <w:rPr>
          <w:rFonts w:ascii="Futura Std Book" w:hAnsi="Futura Std Book" w:cs="Calibri"/>
          <w:b/>
          <w:bCs/>
          <w:color w:val="08286C"/>
          <w:sz w:val="22"/>
          <w:lang w:val="fr-CH"/>
        </w:rPr>
        <w:t>Portuguese: Native</w:t>
      </w:r>
    </w:p>
    <w:p w14:paraId="172BA44F" w14:textId="77777777" w:rsidR="0071628D" w:rsidRPr="00FE77DA" w:rsidRDefault="0071628D" w:rsidP="00FE77DA">
      <w:pPr>
        <w:spacing w:before="40" w:after="40" w:line="276" w:lineRule="auto"/>
        <w:ind w:left="720"/>
        <w:jc w:val="left"/>
        <w:rPr>
          <w:rFonts w:ascii="Futura Std Book" w:hAnsi="Futura Std Book" w:cs="Calibri"/>
          <w:color w:val="08286C"/>
          <w:sz w:val="22"/>
          <w:lang w:val="fr-CH"/>
        </w:rPr>
      </w:pPr>
    </w:p>
    <w:sectPr w:rsidR="0071628D" w:rsidRPr="00FE77DA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F9D31" w14:textId="77777777" w:rsidR="00C86031" w:rsidRDefault="00C86031" w:rsidP="00CF48AA">
      <w:r>
        <w:separator/>
      </w:r>
    </w:p>
  </w:endnote>
  <w:endnote w:type="continuationSeparator" w:id="0">
    <w:p w14:paraId="5BC49455" w14:textId="77777777" w:rsidR="00C86031" w:rsidRDefault="00C86031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altName w:val="Century Gothic"/>
    <w:charset w:val="00"/>
    <w:family w:val="auto"/>
    <w:pitch w:val="variable"/>
    <w:sig w:usb0="00000087" w:usb1="00000000" w:usb2="00000000" w:usb3="00000000" w:csb0="0000001B" w:csb1="00000000"/>
  </w:font>
  <w:font w:name="Futura Std Book">
    <w:altName w:val="Century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E056C6" w14:textId="77777777" w:rsidR="00C86031" w:rsidRDefault="00C86031" w:rsidP="00CF48AA">
      <w:r>
        <w:separator/>
      </w:r>
    </w:p>
  </w:footnote>
  <w:footnote w:type="continuationSeparator" w:id="0">
    <w:p w14:paraId="5E453B93" w14:textId="77777777" w:rsidR="00C86031" w:rsidRDefault="00C86031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B1DC2"/>
    <w:multiLevelType w:val="hybridMultilevel"/>
    <w:tmpl w:val="0C185C06"/>
    <w:lvl w:ilvl="0" w:tplc="A1E8E86E">
      <w:start w:val="1"/>
      <w:numFmt w:val="lowerLetter"/>
      <w:lvlText w:val="%1."/>
      <w:lvlJc w:val="left"/>
      <w:pPr>
        <w:ind w:left="125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77" w:hanging="360"/>
      </w:pPr>
    </w:lvl>
    <w:lvl w:ilvl="2" w:tplc="0416001B" w:tentative="1">
      <w:start w:val="1"/>
      <w:numFmt w:val="lowerRoman"/>
      <w:lvlText w:val="%3."/>
      <w:lvlJc w:val="right"/>
      <w:pPr>
        <w:ind w:left="2697" w:hanging="180"/>
      </w:pPr>
    </w:lvl>
    <w:lvl w:ilvl="3" w:tplc="0416000F" w:tentative="1">
      <w:start w:val="1"/>
      <w:numFmt w:val="decimal"/>
      <w:lvlText w:val="%4."/>
      <w:lvlJc w:val="left"/>
      <w:pPr>
        <w:ind w:left="3417" w:hanging="360"/>
      </w:pPr>
    </w:lvl>
    <w:lvl w:ilvl="4" w:tplc="04160019" w:tentative="1">
      <w:start w:val="1"/>
      <w:numFmt w:val="lowerLetter"/>
      <w:lvlText w:val="%5."/>
      <w:lvlJc w:val="left"/>
      <w:pPr>
        <w:ind w:left="4137" w:hanging="360"/>
      </w:pPr>
    </w:lvl>
    <w:lvl w:ilvl="5" w:tplc="0416001B" w:tentative="1">
      <w:start w:val="1"/>
      <w:numFmt w:val="lowerRoman"/>
      <w:lvlText w:val="%6."/>
      <w:lvlJc w:val="right"/>
      <w:pPr>
        <w:ind w:left="4857" w:hanging="180"/>
      </w:pPr>
    </w:lvl>
    <w:lvl w:ilvl="6" w:tplc="0416000F" w:tentative="1">
      <w:start w:val="1"/>
      <w:numFmt w:val="decimal"/>
      <w:lvlText w:val="%7."/>
      <w:lvlJc w:val="left"/>
      <w:pPr>
        <w:ind w:left="5577" w:hanging="360"/>
      </w:pPr>
    </w:lvl>
    <w:lvl w:ilvl="7" w:tplc="04160019" w:tentative="1">
      <w:start w:val="1"/>
      <w:numFmt w:val="lowerLetter"/>
      <w:lvlText w:val="%8."/>
      <w:lvlJc w:val="left"/>
      <w:pPr>
        <w:ind w:left="6297" w:hanging="360"/>
      </w:pPr>
    </w:lvl>
    <w:lvl w:ilvl="8" w:tplc="0416001B" w:tentative="1">
      <w:start w:val="1"/>
      <w:numFmt w:val="lowerRoman"/>
      <w:lvlText w:val="%9."/>
      <w:lvlJc w:val="right"/>
      <w:pPr>
        <w:ind w:left="7017" w:hanging="180"/>
      </w:pPr>
    </w:lvl>
  </w:abstractNum>
  <w:abstractNum w:abstractNumId="3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F4915"/>
    <w:multiLevelType w:val="hybridMultilevel"/>
    <w:tmpl w:val="D09C6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85D48"/>
    <w:multiLevelType w:val="multilevel"/>
    <w:tmpl w:val="97262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1160E2"/>
    <w:multiLevelType w:val="hybridMultilevel"/>
    <w:tmpl w:val="FB627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05E86"/>
    <w:multiLevelType w:val="multilevel"/>
    <w:tmpl w:val="04C44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9D722C"/>
    <w:multiLevelType w:val="hybridMultilevel"/>
    <w:tmpl w:val="23B63DF0"/>
    <w:lvl w:ilvl="0" w:tplc="04160011">
      <w:start w:val="1"/>
      <w:numFmt w:val="decimal"/>
      <w:lvlText w:val="%1)"/>
      <w:lvlJc w:val="left"/>
      <w:pPr>
        <w:ind w:left="1797" w:hanging="360"/>
      </w:pPr>
    </w:lvl>
    <w:lvl w:ilvl="1" w:tplc="04160019" w:tentative="1">
      <w:start w:val="1"/>
      <w:numFmt w:val="lowerLetter"/>
      <w:lvlText w:val="%2."/>
      <w:lvlJc w:val="left"/>
      <w:pPr>
        <w:ind w:left="2517" w:hanging="360"/>
      </w:pPr>
    </w:lvl>
    <w:lvl w:ilvl="2" w:tplc="0416001B" w:tentative="1">
      <w:start w:val="1"/>
      <w:numFmt w:val="lowerRoman"/>
      <w:lvlText w:val="%3."/>
      <w:lvlJc w:val="right"/>
      <w:pPr>
        <w:ind w:left="3237" w:hanging="180"/>
      </w:pPr>
    </w:lvl>
    <w:lvl w:ilvl="3" w:tplc="0416000F" w:tentative="1">
      <w:start w:val="1"/>
      <w:numFmt w:val="decimal"/>
      <w:lvlText w:val="%4."/>
      <w:lvlJc w:val="left"/>
      <w:pPr>
        <w:ind w:left="3957" w:hanging="360"/>
      </w:pPr>
    </w:lvl>
    <w:lvl w:ilvl="4" w:tplc="04160019" w:tentative="1">
      <w:start w:val="1"/>
      <w:numFmt w:val="lowerLetter"/>
      <w:lvlText w:val="%5."/>
      <w:lvlJc w:val="left"/>
      <w:pPr>
        <w:ind w:left="4677" w:hanging="360"/>
      </w:pPr>
    </w:lvl>
    <w:lvl w:ilvl="5" w:tplc="0416001B" w:tentative="1">
      <w:start w:val="1"/>
      <w:numFmt w:val="lowerRoman"/>
      <w:lvlText w:val="%6."/>
      <w:lvlJc w:val="right"/>
      <w:pPr>
        <w:ind w:left="5397" w:hanging="180"/>
      </w:pPr>
    </w:lvl>
    <w:lvl w:ilvl="6" w:tplc="0416000F" w:tentative="1">
      <w:start w:val="1"/>
      <w:numFmt w:val="decimal"/>
      <w:lvlText w:val="%7."/>
      <w:lvlJc w:val="left"/>
      <w:pPr>
        <w:ind w:left="6117" w:hanging="360"/>
      </w:pPr>
    </w:lvl>
    <w:lvl w:ilvl="7" w:tplc="04160019" w:tentative="1">
      <w:start w:val="1"/>
      <w:numFmt w:val="lowerLetter"/>
      <w:lvlText w:val="%8."/>
      <w:lvlJc w:val="left"/>
      <w:pPr>
        <w:ind w:left="6837" w:hanging="360"/>
      </w:pPr>
    </w:lvl>
    <w:lvl w:ilvl="8" w:tplc="0416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10" w15:restartNumberingAfterBreak="0">
    <w:nsid w:val="2A374435"/>
    <w:multiLevelType w:val="hybridMultilevel"/>
    <w:tmpl w:val="F320D12E"/>
    <w:lvl w:ilvl="0" w:tplc="04160011">
      <w:start w:val="1"/>
      <w:numFmt w:val="decimal"/>
      <w:lvlText w:val="%1)"/>
      <w:lvlJc w:val="left"/>
      <w:pPr>
        <w:ind w:left="1440" w:hanging="360"/>
      </w:pPr>
    </w:lvl>
    <w:lvl w:ilvl="1" w:tplc="C7C464C2">
      <w:start w:val="1"/>
      <w:numFmt w:val="decimal"/>
      <w:lvlText w:val="%2)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 w:tplc="0416001B">
      <w:start w:val="1"/>
      <w:numFmt w:val="lowerRoman"/>
      <w:lvlText w:val="%3."/>
      <w:lvlJc w:val="right"/>
      <w:pPr>
        <w:ind w:left="2880" w:hanging="180"/>
      </w:pPr>
    </w:lvl>
    <w:lvl w:ilvl="3" w:tplc="0D7A6114">
      <w:start w:val="1"/>
      <w:numFmt w:val="lowerLetter"/>
      <w:lvlText w:val="%4."/>
      <w:lvlJc w:val="left"/>
      <w:pPr>
        <w:ind w:left="1778" w:hanging="360"/>
      </w:pPr>
      <w:rPr>
        <w:rFonts w:hint="default"/>
      </w:rPr>
    </w:lvl>
    <w:lvl w:ilvl="4" w:tplc="5FC21578">
      <w:start w:val="1"/>
      <w:numFmt w:val="bullet"/>
      <w:lvlText w:val="-"/>
      <w:lvlJc w:val="left"/>
      <w:pPr>
        <w:ind w:left="4320" w:hanging="360"/>
      </w:pPr>
      <w:rPr>
        <w:rFonts w:ascii="Times New Roman" w:eastAsia="Times New Roman" w:hAnsi="Times New Roman" w:cs="Times New Roman" w:hint="default"/>
      </w:r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7E42DB"/>
    <w:multiLevelType w:val="hybridMultilevel"/>
    <w:tmpl w:val="3C88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F4782"/>
    <w:multiLevelType w:val="hybridMultilevel"/>
    <w:tmpl w:val="34B69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25EFE"/>
    <w:multiLevelType w:val="multilevel"/>
    <w:tmpl w:val="06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7A02FE"/>
    <w:multiLevelType w:val="hybridMultilevel"/>
    <w:tmpl w:val="12BAA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06871"/>
    <w:multiLevelType w:val="hybridMultilevel"/>
    <w:tmpl w:val="18387DB4"/>
    <w:lvl w:ilvl="0" w:tplc="04160011">
      <w:start w:val="1"/>
      <w:numFmt w:val="decimal"/>
      <w:lvlText w:val="%1)"/>
      <w:lvlJc w:val="left"/>
      <w:pPr>
        <w:ind w:left="16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37" w:hanging="360"/>
      </w:pPr>
    </w:lvl>
    <w:lvl w:ilvl="2" w:tplc="0416001B" w:tentative="1">
      <w:start w:val="1"/>
      <w:numFmt w:val="lowerRoman"/>
      <w:lvlText w:val="%3."/>
      <w:lvlJc w:val="right"/>
      <w:pPr>
        <w:ind w:left="3057" w:hanging="180"/>
      </w:pPr>
    </w:lvl>
    <w:lvl w:ilvl="3" w:tplc="0416000F" w:tentative="1">
      <w:start w:val="1"/>
      <w:numFmt w:val="decimal"/>
      <w:lvlText w:val="%4."/>
      <w:lvlJc w:val="left"/>
      <w:pPr>
        <w:ind w:left="3777" w:hanging="360"/>
      </w:pPr>
    </w:lvl>
    <w:lvl w:ilvl="4" w:tplc="04160019" w:tentative="1">
      <w:start w:val="1"/>
      <w:numFmt w:val="lowerLetter"/>
      <w:lvlText w:val="%5."/>
      <w:lvlJc w:val="left"/>
      <w:pPr>
        <w:ind w:left="4497" w:hanging="360"/>
      </w:pPr>
    </w:lvl>
    <w:lvl w:ilvl="5" w:tplc="0416001B" w:tentative="1">
      <w:start w:val="1"/>
      <w:numFmt w:val="lowerRoman"/>
      <w:lvlText w:val="%6."/>
      <w:lvlJc w:val="right"/>
      <w:pPr>
        <w:ind w:left="5217" w:hanging="180"/>
      </w:pPr>
    </w:lvl>
    <w:lvl w:ilvl="6" w:tplc="0416000F" w:tentative="1">
      <w:start w:val="1"/>
      <w:numFmt w:val="decimal"/>
      <w:lvlText w:val="%7."/>
      <w:lvlJc w:val="left"/>
      <w:pPr>
        <w:ind w:left="5937" w:hanging="360"/>
      </w:pPr>
    </w:lvl>
    <w:lvl w:ilvl="7" w:tplc="04160019" w:tentative="1">
      <w:start w:val="1"/>
      <w:numFmt w:val="lowerLetter"/>
      <w:lvlText w:val="%8."/>
      <w:lvlJc w:val="left"/>
      <w:pPr>
        <w:ind w:left="6657" w:hanging="360"/>
      </w:pPr>
    </w:lvl>
    <w:lvl w:ilvl="8" w:tplc="0416001B" w:tentative="1">
      <w:start w:val="1"/>
      <w:numFmt w:val="lowerRoman"/>
      <w:lvlText w:val="%9."/>
      <w:lvlJc w:val="right"/>
      <w:pPr>
        <w:ind w:left="7377" w:hanging="180"/>
      </w:pPr>
    </w:lvl>
  </w:abstractNum>
  <w:abstractNum w:abstractNumId="17" w15:restartNumberingAfterBreak="0">
    <w:nsid w:val="46E1657C"/>
    <w:multiLevelType w:val="hybridMultilevel"/>
    <w:tmpl w:val="2C2ABF72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1">
      <w:start w:val="1"/>
      <w:numFmt w:val="decimal"/>
      <w:lvlText w:val="%2)"/>
      <w:lvlJc w:val="left"/>
      <w:pPr>
        <w:ind w:left="1440" w:hanging="360"/>
      </w:pPr>
    </w:lvl>
    <w:lvl w:ilvl="2" w:tplc="E95AABCA">
      <w:start w:val="2"/>
      <w:numFmt w:val="lowerLetter"/>
      <w:lvlText w:val="%3."/>
      <w:lvlJc w:val="left"/>
      <w:pPr>
        <w:ind w:left="1778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605E59"/>
    <w:multiLevelType w:val="multilevel"/>
    <w:tmpl w:val="98AEF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A32FD"/>
    <w:multiLevelType w:val="hybridMultilevel"/>
    <w:tmpl w:val="9D1CA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8E0C5B"/>
    <w:multiLevelType w:val="multilevel"/>
    <w:tmpl w:val="64BE4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3A3835"/>
    <w:multiLevelType w:val="hybridMultilevel"/>
    <w:tmpl w:val="FF8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E230A0"/>
    <w:multiLevelType w:val="hybridMultilevel"/>
    <w:tmpl w:val="DF729B5C"/>
    <w:lvl w:ilvl="0" w:tplc="6CE40510">
      <w:start w:val="1"/>
      <w:numFmt w:val="decimal"/>
      <w:lvlText w:val="%1."/>
      <w:lvlJc w:val="left"/>
      <w:pPr>
        <w:ind w:left="8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3FEC7E8">
      <w:start w:val="1"/>
      <w:numFmt w:val="lowerLetter"/>
      <w:lvlText w:val="%2"/>
      <w:lvlJc w:val="left"/>
      <w:pPr>
        <w:ind w:left="1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55AFCA6">
      <w:start w:val="1"/>
      <w:numFmt w:val="lowerRoman"/>
      <w:lvlText w:val="%3"/>
      <w:lvlJc w:val="left"/>
      <w:pPr>
        <w:ind w:left="1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AF0F6EA">
      <w:start w:val="1"/>
      <w:numFmt w:val="decimal"/>
      <w:lvlText w:val="%4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A766834">
      <w:start w:val="1"/>
      <w:numFmt w:val="lowerLetter"/>
      <w:lvlText w:val="%5"/>
      <w:lvlJc w:val="left"/>
      <w:pPr>
        <w:ind w:left="3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3225530">
      <w:start w:val="1"/>
      <w:numFmt w:val="lowerRoman"/>
      <w:lvlText w:val="%6"/>
      <w:lvlJc w:val="left"/>
      <w:pPr>
        <w:ind w:left="3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8E5CF804">
      <w:start w:val="1"/>
      <w:numFmt w:val="decimal"/>
      <w:lvlText w:val="%7"/>
      <w:lvlJc w:val="left"/>
      <w:pPr>
        <w:ind w:left="4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5E9E47C0">
      <w:start w:val="1"/>
      <w:numFmt w:val="lowerLetter"/>
      <w:lvlText w:val="%8"/>
      <w:lvlJc w:val="left"/>
      <w:pPr>
        <w:ind w:left="5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090ACB2">
      <w:start w:val="1"/>
      <w:numFmt w:val="lowerRoman"/>
      <w:lvlText w:val="%9"/>
      <w:lvlJc w:val="left"/>
      <w:pPr>
        <w:ind w:left="6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B677A80"/>
    <w:multiLevelType w:val="hybridMultilevel"/>
    <w:tmpl w:val="83B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A4007"/>
    <w:multiLevelType w:val="multilevel"/>
    <w:tmpl w:val="F69C5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007490">
    <w:abstractNumId w:val="0"/>
  </w:num>
  <w:num w:numId="2" w16cid:durableId="875121882">
    <w:abstractNumId w:val="3"/>
  </w:num>
  <w:num w:numId="3" w16cid:durableId="1846246586">
    <w:abstractNumId w:val="15"/>
  </w:num>
  <w:num w:numId="4" w16cid:durableId="632174294">
    <w:abstractNumId w:val="1"/>
  </w:num>
  <w:num w:numId="5" w16cid:durableId="1206483668">
    <w:abstractNumId w:val="6"/>
  </w:num>
  <w:num w:numId="6" w16cid:durableId="2115588239">
    <w:abstractNumId w:val="23"/>
  </w:num>
  <w:num w:numId="7" w16cid:durableId="167838679">
    <w:abstractNumId w:val="19"/>
  </w:num>
  <w:num w:numId="8" w16cid:durableId="1455559456">
    <w:abstractNumId w:val="20"/>
  </w:num>
  <w:num w:numId="9" w16cid:durableId="1515920470">
    <w:abstractNumId w:val="25"/>
  </w:num>
  <w:num w:numId="10" w16cid:durableId="1344627739">
    <w:abstractNumId w:val="22"/>
  </w:num>
  <w:num w:numId="11" w16cid:durableId="919020826">
    <w:abstractNumId w:val="7"/>
  </w:num>
  <w:num w:numId="12" w16cid:durableId="465590600">
    <w:abstractNumId w:val="11"/>
  </w:num>
  <w:num w:numId="13" w16cid:durableId="1751388629">
    <w:abstractNumId w:val="12"/>
  </w:num>
  <w:num w:numId="14" w16cid:durableId="1038092688">
    <w:abstractNumId w:val="14"/>
  </w:num>
  <w:num w:numId="15" w16cid:durableId="1119881215">
    <w:abstractNumId w:val="4"/>
  </w:num>
  <w:num w:numId="16" w16cid:durableId="1869947242">
    <w:abstractNumId w:val="24"/>
  </w:num>
  <w:num w:numId="17" w16cid:durableId="1097555566">
    <w:abstractNumId w:val="2"/>
  </w:num>
  <w:num w:numId="18" w16cid:durableId="450321167">
    <w:abstractNumId w:val="17"/>
  </w:num>
  <w:num w:numId="19" w16cid:durableId="1460951910">
    <w:abstractNumId w:val="16"/>
  </w:num>
  <w:num w:numId="20" w16cid:durableId="1155219063">
    <w:abstractNumId w:val="10"/>
  </w:num>
  <w:num w:numId="21" w16cid:durableId="1585602968">
    <w:abstractNumId w:val="9"/>
  </w:num>
  <w:num w:numId="22" w16cid:durableId="180825781">
    <w:abstractNumId w:val="8"/>
  </w:num>
  <w:num w:numId="23" w16cid:durableId="1824274891">
    <w:abstractNumId w:val="5"/>
  </w:num>
  <w:num w:numId="24" w16cid:durableId="1901401588">
    <w:abstractNumId w:val="18"/>
  </w:num>
  <w:num w:numId="25" w16cid:durableId="1401055376">
    <w:abstractNumId w:val="21"/>
  </w:num>
  <w:num w:numId="26" w16cid:durableId="390731356">
    <w:abstractNumId w:val="13"/>
  </w:num>
  <w:num w:numId="27" w16cid:durableId="126900151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defaultTabStop w:val="84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>
      <v:textbox inset="5.85pt,.7pt,5.85pt,.7pt"/>
      <o:colormru v:ext="edit" colors="#b2b2b2,#ddd,#eaeaea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22DDC"/>
    <w:rsid w:val="000733B7"/>
    <w:rsid w:val="000745D9"/>
    <w:rsid w:val="00075381"/>
    <w:rsid w:val="00081B3C"/>
    <w:rsid w:val="000E6FAA"/>
    <w:rsid w:val="000E6FE9"/>
    <w:rsid w:val="000F614C"/>
    <w:rsid w:val="001046C6"/>
    <w:rsid w:val="001774CD"/>
    <w:rsid w:val="002B1C19"/>
    <w:rsid w:val="0033073C"/>
    <w:rsid w:val="00341F2B"/>
    <w:rsid w:val="00372E13"/>
    <w:rsid w:val="003B1DFA"/>
    <w:rsid w:val="003C363A"/>
    <w:rsid w:val="003D53CC"/>
    <w:rsid w:val="003E5550"/>
    <w:rsid w:val="003F33EB"/>
    <w:rsid w:val="004119F3"/>
    <w:rsid w:val="0041220D"/>
    <w:rsid w:val="004468D8"/>
    <w:rsid w:val="004474A6"/>
    <w:rsid w:val="00472A93"/>
    <w:rsid w:val="005E15A0"/>
    <w:rsid w:val="005E3122"/>
    <w:rsid w:val="00630A66"/>
    <w:rsid w:val="006A132A"/>
    <w:rsid w:val="006A3D05"/>
    <w:rsid w:val="006C26F4"/>
    <w:rsid w:val="006D3BD7"/>
    <w:rsid w:val="006E5C54"/>
    <w:rsid w:val="00703C0C"/>
    <w:rsid w:val="0071628D"/>
    <w:rsid w:val="007436AC"/>
    <w:rsid w:val="007A6ABD"/>
    <w:rsid w:val="00871E5A"/>
    <w:rsid w:val="008C6E2D"/>
    <w:rsid w:val="008F6CE2"/>
    <w:rsid w:val="00927F9B"/>
    <w:rsid w:val="00981A45"/>
    <w:rsid w:val="009D300F"/>
    <w:rsid w:val="009D7EE7"/>
    <w:rsid w:val="00A255B2"/>
    <w:rsid w:val="00A603C1"/>
    <w:rsid w:val="00A81D88"/>
    <w:rsid w:val="00B65203"/>
    <w:rsid w:val="00B74601"/>
    <w:rsid w:val="00B809D9"/>
    <w:rsid w:val="00B848FE"/>
    <w:rsid w:val="00BA4F2D"/>
    <w:rsid w:val="00BB337D"/>
    <w:rsid w:val="00C156D7"/>
    <w:rsid w:val="00C86031"/>
    <w:rsid w:val="00CB72F9"/>
    <w:rsid w:val="00CC3E53"/>
    <w:rsid w:val="00CE5E79"/>
    <w:rsid w:val="00CF48AA"/>
    <w:rsid w:val="00D80F7A"/>
    <w:rsid w:val="00D843E2"/>
    <w:rsid w:val="00DA104E"/>
    <w:rsid w:val="00DC7F26"/>
    <w:rsid w:val="00E01B48"/>
    <w:rsid w:val="00E30764"/>
    <w:rsid w:val="00E6064A"/>
    <w:rsid w:val="00E85AE3"/>
    <w:rsid w:val="00EE6832"/>
    <w:rsid w:val="00F26F6A"/>
    <w:rsid w:val="00F75851"/>
    <w:rsid w:val="00F94B03"/>
    <w:rsid w:val="00FE77DA"/>
    <w:rsid w:val="00FF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  <o:colormru v:ext="edit" colors="#b2b2b2,#ddd,#eaeaea"/>
    </o:shapedefaults>
    <o:shapelayout v:ext="edit">
      <o:idmap v:ext="edit" data="2"/>
    </o:shapelayout>
  </w:shapeDefaults>
  <w:doNotEmbedSmartTags/>
  <w:decimalSymbol w:val=","/>
  <w:listSeparator w:val=";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Titre2">
    <w:name w:val="heading 2"/>
    <w:basedOn w:val="Normal"/>
    <w:link w:val="Titre2C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Corpsdetexte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Corpsdetexte">
    <w:name w:val="Body Text"/>
    <w:basedOn w:val="Normal"/>
    <w:pPr>
      <w:spacing w:after="120"/>
    </w:pPr>
  </w:style>
  <w:style w:type="paragraph" w:styleId="Liste">
    <w:name w:val="List"/>
    <w:basedOn w:val="Corpsdetexte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En-tte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Pieddepage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Marquedecommentair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9D7EE7"/>
    <w:pPr>
      <w:jc w:val="left"/>
    </w:pPr>
  </w:style>
  <w:style w:type="character" w:customStyle="1" w:styleId="CommentaireCar">
    <w:name w:val="Commentaire Car"/>
    <w:link w:val="Commentaire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D7EE7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Titre2Car">
    <w:name w:val="Titre 2 Car"/>
    <w:link w:val="Titre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Paragraphedeliste">
    <w:name w:val="List Paragraph"/>
    <w:basedOn w:val="Normal"/>
    <w:uiPriority w:val="34"/>
    <w:qFormat/>
    <w:rsid w:val="00630A66"/>
    <w:pPr>
      <w:widowControl/>
      <w:suppressAutoHyphens w:val="0"/>
      <w:spacing w:after="280" w:line="259" w:lineRule="auto"/>
      <w:ind w:left="720"/>
      <w:contextualSpacing/>
    </w:pPr>
    <w:rPr>
      <w:rFonts w:ascii="Times New Roman" w:eastAsia="Times New Roman" w:hAnsi="Times New Roman" w:cs="Times New Roman"/>
      <w:color w:val="000000"/>
      <w:kern w:val="0"/>
      <w:sz w:val="22"/>
      <w:lang w:val="pt-BR" w:eastAsia="pt-BR"/>
    </w:rPr>
  </w:style>
  <w:style w:type="character" w:styleId="Lienhypertexte">
    <w:name w:val="Hyperlink"/>
    <w:basedOn w:val="Policepardfaut"/>
    <w:uiPriority w:val="99"/>
    <w:unhideWhenUsed/>
    <w:rsid w:val="00630A66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630A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1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94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400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38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365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075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76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62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3779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0096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1204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9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4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35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90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57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527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836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29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887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755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970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2010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6402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42</Words>
  <Characters>2985</Characters>
  <Application>Microsoft Office Word</Application>
  <DocSecurity>0</DocSecurity>
  <Lines>24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lodie Rouyer</cp:lastModifiedBy>
  <cp:revision>5</cp:revision>
  <cp:lastPrinted>2024-12-17T09:23:00Z</cp:lastPrinted>
  <dcterms:created xsi:type="dcterms:W3CDTF">2024-12-17T09:22:00Z</dcterms:created>
  <dcterms:modified xsi:type="dcterms:W3CDTF">2024-12-17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